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ED7B11" w14:textId="5FB36A5A" w:rsidR="00076963" w:rsidRPr="00076963" w:rsidRDefault="00F17CF7" w:rsidP="00F17CF7">
      <w:pPr>
        <w:pStyle w:val="Heading2"/>
      </w:pPr>
      <w:r w:rsidRPr="00F17CF7">
        <w:t>Lecture 13-sorting algorithms</w:t>
      </w:r>
    </w:p>
    <w:p w14:paraId="2F96E63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. What is the primary characteristic of a binary heap?</w:t>
      </w:r>
    </w:p>
    <w:p w14:paraId="4B097CF4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It is a balanced binary tree</w:t>
      </w:r>
    </w:p>
    <w:p w14:paraId="460B7B5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It satisfies the heap ordering property</w:t>
      </w:r>
    </w:p>
    <w:p w14:paraId="4187F5F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It is always sorted</w:t>
      </w:r>
    </w:p>
    <w:p w14:paraId="17F34558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It has a fixed number of nodes</w:t>
      </w:r>
    </w:p>
    <w:p w14:paraId="6AB8012E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nswer: b</w:t>
      </w:r>
    </w:p>
    <w:p w14:paraId="3012351A" w14:textId="77777777" w:rsidR="00076963" w:rsidRPr="00076963" w:rsidRDefault="00076963" w:rsidP="00076963">
      <w:pPr>
        <w:rPr>
          <w:sz w:val="22"/>
          <w:szCs w:val="22"/>
        </w:rPr>
      </w:pPr>
    </w:p>
    <w:p w14:paraId="458BF5CB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2. In a </w:t>
      </w:r>
      <w:proofErr w:type="gramStart"/>
      <w:r w:rsidRPr="00076963">
        <w:rPr>
          <w:sz w:val="22"/>
          <w:szCs w:val="22"/>
        </w:rPr>
        <w:t>max-heap</w:t>
      </w:r>
      <w:proofErr w:type="gramEnd"/>
      <w:r w:rsidRPr="00076963">
        <w:rPr>
          <w:sz w:val="22"/>
          <w:szCs w:val="22"/>
        </w:rPr>
        <w:t>, where is the largest element located?</w:t>
      </w:r>
    </w:p>
    <w:p w14:paraId="2561544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At the root</w:t>
      </w:r>
    </w:p>
    <w:p w14:paraId="21EBC28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At the leftmost leaf</w:t>
      </w:r>
    </w:p>
    <w:p w14:paraId="6C9168A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At the rightmost leaf</w:t>
      </w:r>
    </w:p>
    <w:p w14:paraId="216821A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Randomly distributed</w:t>
      </w:r>
    </w:p>
    <w:p w14:paraId="32DF3DC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nswer: a</w:t>
      </w:r>
    </w:p>
    <w:p w14:paraId="3951299F" w14:textId="77777777" w:rsidR="00076963" w:rsidRPr="00076963" w:rsidRDefault="00076963" w:rsidP="00076963">
      <w:pPr>
        <w:rPr>
          <w:sz w:val="22"/>
          <w:szCs w:val="22"/>
        </w:rPr>
      </w:pPr>
    </w:p>
    <w:p w14:paraId="79B6930C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3. What is the time complexity of inserting an element into a binary heap?</w:t>
      </w:r>
    </w:p>
    <w:p w14:paraId="6C342ED7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1)</w:t>
      </w:r>
    </w:p>
    <w:p w14:paraId="28F5D522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O(n)</w:t>
      </w:r>
    </w:p>
    <w:p w14:paraId="79FE49E5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log n)</w:t>
      </w:r>
    </w:p>
    <w:p w14:paraId="2B65E08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</w:t>
      </w:r>
    </w:p>
    <w:p w14:paraId="7E62C10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nswer: c</w:t>
      </w:r>
    </w:p>
    <w:p w14:paraId="2D950A28" w14:textId="77777777" w:rsidR="00076963" w:rsidRPr="00076963" w:rsidRDefault="00076963" w:rsidP="00076963">
      <w:pPr>
        <w:rPr>
          <w:sz w:val="22"/>
          <w:szCs w:val="22"/>
        </w:rPr>
      </w:pPr>
    </w:p>
    <w:p w14:paraId="49B372E1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4. Which operation is used to maintain heap order when a node's key becomes larger than its parent's key?</w:t>
      </w:r>
    </w:p>
    <w:p w14:paraId="044AED1F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Sink</w:t>
      </w:r>
    </w:p>
    <w:p w14:paraId="49776766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Swim</w:t>
      </w:r>
    </w:p>
    <w:p w14:paraId="04C6832F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Float</w:t>
      </w:r>
    </w:p>
    <w:p w14:paraId="4EA34E5B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Rise</w:t>
      </w:r>
    </w:p>
    <w:p w14:paraId="6A01E04F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nswer: b</w:t>
      </w:r>
    </w:p>
    <w:p w14:paraId="65071C13" w14:textId="77777777" w:rsidR="00076963" w:rsidRPr="00076963" w:rsidRDefault="00076963" w:rsidP="00076963">
      <w:pPr>
        <w:rPr>
          <w:sz w:val="22"/>
          <w:szCs w:val="22"/>
        </w:rPr>
      </w:pPr>
    </w:p>
    <w:p w14:paraId="5CCCFBE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5. What is the worst-case time complexity of heapsort?</w:t>
      </w:r>
    </w:p>
    <w:p w14:paraId="3EE81E6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O(n)</w:t>
      </w:r>
    </w:p>
    <w:p w14:paraId="69E29D85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</w:t>
      </w:r>
    </w:p>
    <w:p w14:paraId="35C1E43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O(n^2)</w:t>
      </w:r>
    </w:p>
    <w:p w14:paraId="6A5BDC5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O(2^n)</w:t>
      </w:r>
    </w:p>
    <w:p w14:paraId="61215D82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nswer: b</w:t>
      </w:r>
    </w:p>
    <w:p w14:paraId="580D24E2" w14:textId="77777777" w:rsidR="00076963" w:rsidRPr="00076963" w:rsidRDefault="00076963" w:rsidP="00076963">
      <w:pPr>
        <w:rPr>
          <w:sz w:val="22"/>
          <w:szCs w:val="22"/>
        </w:rPr>
      </w:pPr>
    </w:p>
    <w:p w14:paraId="0B4CD815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6. In quicksort, what is the role of the pivot element?</w:t>
      </w:r>
    </w:p>
    <w:p w14:paraId="1E0A5946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To divide the array into two subarrays</w:t>
      </w:r>
    </w:p>
    <w:p w14:paraId="0E0F9C6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To determine the final sorted position</w:t>
      </w:r>
    </w:p>
    <w:p w14:paraId="07EF402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To swap with the first element</w:t>
      </w:r>
    </w:p>
    <w:p w14:paraId="007D0F3C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To calculate the median of the array</w:t>
      </w:r>
    </w:p>
    <w:p w14:paraId="58BE15F6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nswer: a</w:t>
      </w:r>
    </w:p>
    <w:p w14:paraId="0F5D5BCF" w14:textId="77777777" w:rsidR="00076963" w:rsidRPr="00076963" w:rsidRDefault="00076963" w:rsidP="00076963">
      <w:pPr>
        <w:rPr>
          <w:sz w:val="22"/>
          <w:szCs w:val="22"/>
        </w:rPr>
      </w:pPr>
    </w:p>
    <w:p w14:paraId="0B97C03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7. What is the average-case time complexity of quicksort?</w:t>
      </w:r>
    </w:p>
    <w:p w14:paraId="57B4967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O(n)</w:t>
      </w:r>
    </w:p>
    <w:p w14:paraId="45FCAFA4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</w:t>
      </w:r>
    </w:p>
    <w:p w14:paraId="09EAF5B5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O(n^2)</w:t>
      </w:r>
    </w:p>
    <w:p w14:paraId="15E0CD0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log n)</w:t>
      </w:r>
    </w:p>
    <w:p w14:paraId="6C26B985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nswer: b</w:t>
      </w:r>
    </w:p>
    <w:p w14:paraId="24A808B2" w14:textId="77777777" w:rsidR="00076963" w:rsidRPr="00076963" w:rsidRDefault="00076963" w:rsidP="00076963">
      <w:pPr>
        <w:rPr>
          <w:sz w:val="22"/>
          <w:szCs w:val="22"/>
        </w:rPr>
      </w:pPr>
    </w:p>
    <w:p w14:paraId="5D62655C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8. Which of the following is NOT a common pivot selection strategy in quicksort?</w:t>
      </w:r>
    </w:p>
    <w:p w14:paraId="22D76C51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First element</w:t>
      </w:r>
    </w:p>
    <w:p w14:paraId="3D63168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Last element</w:t>
      </w:r>
    </w:p>
    <w:p w14:paraId="1D62F362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Random element</w:t>
      </w:r>
    </w:p>
    <w:p w14:paraId="781FC9FE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Sum of all elements</w:t>
      </w:r>
    </w:p>
    <w:p w14:paraId="76951BD7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nswer: d</w:t>
      </w:r>
    </w:p>
    <w:p w14:paraId="515A1000" w14:textId="77777777" w:rsidR="00076963" w:rsidRPr="00076963" w:rsidRDefault="00076963" w:rsidP="00076963">
      <w:pPr>
        <w:rPr>
          <w:sz w:val="22"/>
          <w:szCs w:val="22"/>
        </w:rPr>
      </w:pPr>
    </w:p>
    <w:p w14:paraId="0724A47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9. What is the primary advantage of </w:t>
      </w:r>
      <w:proofErr w:type="spellStart"/>
      <w:r w:rsidRPr="00076963">
        <w:rPr>
          <w:sz w:val="22"/>
          <w:szCs w:val="22"/>
        </w:rPr>
        <w:t>mergesort</w:t>
      </w:r>
      <w:proofErr w:type="spellEnd"/>
      <w:r w:rsidRPr="00076963">
        <w:rPr>
          <w:sz w:val="22"/>
          <w:szCs w:val="22"/>
        </w:rPr>
        <w:t xml:space="preserve"> over quicksort?</w:t>
      </w:r>
    </w:p>
    <w:p w14:paraId="23C57817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lastRenderedPageBreak/>
        <w:t xml:space="preserve">   a) It uses less memory</w:t>
      </w:r>
    </w:p>
    <w:p w14:paraId="699CD98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It has a better average-case time complexity</w:t>
      </w:r>
    </w:p>
    <w:p w14:paraId="4152F63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It is always stable</w:t>
      </w:r>
    </w:p>
    <w:p w14:paraId="26BBE5A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It is in-place</w:t>
      </w:r>
    </w:p>
    <w:p w14:paraId="116643C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nswer: c</w:t>
      </w:r>
    </w:p>
    <w:p w14:paraId="1B434320" w14:textId="77777777" w:rsidR="00076963" w:rsidRPr="00076963" w:rsidRDefault="00076963" w:rsidP="00076963">
      <w:pPr>
        <w:rPr>
          <w:sz w:val="22"/>
          <w:szCs w:val="22"/>
        </w:rPr>
      </w:pPr>
    </w:p>
    <w:p w14:paraId="7E72D29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10. What is the space complexity of </w:t>
      </w:r>
      <w:proofErr w:type="spellStart"/>
      <w:r w:rsidRPr="00076963">
        <w:rPr>
          <w:sz w:val="22"/>
          <w:szCs w:val="22"/>
        </w:rPr>
        <w:t>mergesort</w:t>
      </w:r>
      <w:proofErr w:type="spellEnd"/>
      <w:r w:rsidRPr="00076963">
        <w:rPr>
          <w:sz w:val="22"/>
          <w:szCs w:val="22"/>
        </w:rPr>
        <w:t>?</w:t>
      </w:r>
    </w:p>
    <w:p w14:paraId="16055B3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1)</w:t>
      </w:r>
    </w:p>
    <w:p w14:paraId="6688688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log n)</w:t>
      </w:r>
    </w:p>
    <w:p w14:paraId="1A1DE074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O(n)</w:t>
      </w:r>
    </w:p>
    <w:p w14:paraId="07386F7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</w:t>
      </w:r>
    </w:p>
    <w:p w14:paraId="1B194AA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nswer: c</w:t>
      </w:r>
    </w:p>
    <w:p w14:paraId="3452A0E5" w14:textId="77777777" w:rsidR="00076963" w:rsidRPr="00076963" w:rsidRDefault="00076963" w:rsidP="00076963">
      <w:pPr>
        <w:rPr>
          <w:sz w:val="22"/>
          <w:szCs w:val="22"/>
        </w:rPr>
      </w:pPr>
    </w:p>
    <w:p w14:paraId="60F3470F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11. Which sorting algorithm is typically used for small subarrays in optimized implementations of </w:t>
      </w:r>
      <w:proofErr w:type="spellStart"/>
      <w:r w:rsidRPr="00076963">
        <w:rPr>
          <w:sz w:val="22"/>
          <w:szCs w:val="22"/>
        </w:rPr>
        <w:t>mergesort</w:t>
      </w:r>
      <w:proofErr w:type="spellEnd"/>
      <w:r w:rsidRPr="00076963">
        <w:rPr>
          <w:sz w:val="22"/>
          <w:szCs w:val="22"/>
        </w:rPr>
        <w:t xml:space="preserve"> and quicksort?</w:t>
      </w:r>
    </w:p>
    <w:p w14:paraId="6FF9EA6E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Bubble sort</w:t>
      </w:r>
    </w:p>
    <w:p w14:paraId="61A371F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Selection sort</w:t>
      </w:r>
    </w:p>
    <w:p w14:paraId="56575802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Insertion sort</w:t>
      </w:r>
    </w:p>
    <w:p w14:paraId="6FD831AB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Heap sort</w:t>
      </w:r>
    </w:p>
    <w:p w14:paraId="53F6715E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nswer: c</w:t>
      </w:r>
    </w:p>
    <w:p w14:paraId="306813EB" w14:textId="77777777" w:rsidR="00076963" w:rsidRPr="00076963" w:rsidRDefault="00076963" w:rsidP="00076963">
      <w:pPr>
        <w:rPr>
          <w:sz w:val="22"/>
          <w:szCs w:val="22"/>
        </w:rPr>
      </w:pPr>
    </w:p>
    <w:p w14:paraId="23D0E00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2. What is the time complexity of building a heap from an unsorted array?</w:t>
      </w:r>
    </w:p>
    <w:p w14:paraId="1F2E8B1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O(n)</w:t>
      </w:r>
    </w:p>
    <w:p w14:paraId="5799B296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</w:t>
      </w:r>
    </w:p>
    <w:p w14:paraId="3E65132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O(n^2)</w:t>
      </w:r>
    </w:p>
    <w:p w14:paraId="469CF09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log n)</w:t>
      </w:r>
    </w:p>
    <w:p w14:paraId="0DC6FC38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nswer: a</w:t>
      </w:r>
    </w:p>
    <w:p w14:paraId="25C6B3A2" w14:textId="77777777" w:rsidR="00076963" w:rsidRPr="00076963" w:rsidRDefault="00076963" w:rsidP="00076963">
      <w:pPr>
        <w:rPr>
          <w:sz w:val="22"/>
          <w:szCs w:val="22"/>
        </w:rPr>
      </w:pPr>
    </w:p>
    <w:p w14:paraId="52E605AC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3. Which of the following sorting algorithms is NOT stable?</w:t>
      </w:r>
    </w:p>
    <w:p w14:paraId="5D747DAF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Insertion sort</w:t>
      </w:r>
    </w:p>
    <w:p w14:paraId="5906997C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lastRenderedPageBreak/>
        <w:t xml:space="preserve">    b) Merge sort</w:t>
      </w:r>
    </w:p>
    <w:p w14:paraId="6D3B0E0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Quick sort</w:t>
      </w:r>
    </w:p>
    <w:p w14:paraId="0D94FBAE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Bubble sort</w:t>
      </w:r>
    </w:p>
    <w:p w14:paraId="2788086C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nswer: c</w:t>
      </w:r>
    </w:p>
    <w:p w14:paraId="28B7D248" w14:textId="77777777" w:rsidR="00076963" w:rsidRPr="00076963" w:rsidRDefault="00076963" w:rsidP="00076963">
      <w:pPr>
        <w:rPr>
          <w:sz w:val="22"/>
          <w:szCs w:val="22"/>
        </w:rPr>
      </w:pPr>
    </w:p>
    <w:p w14:paraId="2F0ACCB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4. What is the primary advantage of heapsort over quicksort?</w:t>
      </w:r>
    </w:p>
    <w:p w14:paraId="4C5CDABB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</w:t>
      </w:r>
      <w:proofErr w:type="gramStart"/>
      <w:r w:rsidRPr="00076963">
        <w:rPr>
          <w:sz w:val="22"/>
          <w:szCs w:val="22"/>
        </w:rPr>
        <w:t>Better</w:t>
      </w:r>
      <w:proofErr w:type="gramEnd"/>
      <w:r w:rsidRPr="00076963">
        <w:rPr>
          <w:sz w:val="22"/>
          <w:szCs w:val="22"/>
        </w:rPr>
        <w:t xml:space="preserve"> average-case performance</w:t>
      </w:r>
    </w:p>
    <w:p w14:paraId="214005A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Guaranteed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 worst-case performance</w:t>
      </w:r>
    </w:p>
    <w:p w14:paraId="3024FF8E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Less memory usage</w:t>
      </w:r>
    </w:p>
    <w:p w14:paraId="166CAD0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Simpler implementation</w:t>
      </w:r>
    </w:p>
    <w:p w14:paraId="6237839E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nswer: b</w:t>
      </w:r>
    </w:p>
    <w:p w14:paraId="06C13193" w14:textId="77777777" w:rsidR="00076963" w:rsidRPr="00076963" w:rsidRDefault="00076963" w:rsidP="00076963">
      <w:pPr>
        <w:rPr>
          <w:sz w:val="22"/>
          <w:szCs w:val="22"/>
        </w:rPr>
      </w:pPr>
    </w:p>
    <w:p w14:paraId="3C977A77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15. In bottom-up </w:t>
      </w:r>
      <w:proofErr w:type="spellStart"/>
      <w:r w:rsidRPr="00076963">
        <w:rPr>
          <w:sz w:val="22"/>
          <w:szCs w:val="22"/>
        </w:rPr>
        <w:t>mergesort</w:t>
      </w:r>
      <w:proofErr w:type="spellEnd"/>
      <w:r w:rsidRPr="00076963">
        <w:rPr>
          <w:sz w:val="22"/>
          <w:szCs w:val="22"/>
        </w:rPr>
        <w:t>, how are the subarrays initially sized?</w:t>
      </w:r>
    </w:p>
    <w:p w14:paraId="1A420B9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1 element</w:t>
      </w:r>
    </w:p>
    <w:p w14:paraId="72C24F1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2 elements</w:t>
      </w:r>
    </w:p>
    <w:p w14:paraId="236196B4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log n elements</w:t>
      </w:r>
    </w:p>
    <w:p w14:paraId="71DF2D6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n/2 elements</w:t>
      </w:r>
    </w:p>
    <w:p w14:paraId="19DE13E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nswer: a</w:t>
      </w:r>
    </w:p>
    <w:p w14:paraId="77AF2B75" w14:textId="77777777" w:rsidR="00076963" w:rsidRPr="00076963" w:rsidRDefault="00076963" w:rsidP="00076963">
      <w:pPr>
        <w:rPr>
          <w:sz w:val="22"/>
          <w:szCs w:val="22"/>
        </w:rPr>
      </w:pPr>
    </w:p>
    <w:p w14:paraId="162328D5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6. What is the purpose of shuffling the array before applying quicksort?</w:t>
      </w:r>
    </w:p>
    <w:p w14:paraId="5DE23AA2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To improve best-case performance</w:t>
      </w:r>
    </w:p>
    <w:p w14:paraId="4AF04F17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To reduce memory usage</w:t>
      </w:r>
    </w:p>
    <w:p w14:paraId="0016F0F6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To provide a probabilistic guarantee against worst-case performance</w:t>
      </w:r>
    </w:p>
    <w:p w14:paraId="0B26CB6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To ensure stability</w:t>
      </w:r>
    </w:p>
    <w:p w14:paraId="6A563DE8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nswer: c</w:t>
      </w:r>
    </w:p>
    <w:p w14:paraId="0991CEB6" w14:textId="77777777" w:rsidR="00076963" w:rsidRPr="00076963" w:rsidRDefault="00076963" w:rsidP="00076963">
      <w:pPr>
        <w:rPr>
          <w:sz w:val="22"/>
          <w:szCs w:val="22"/>
        </w:rPr>
      </w:pPr>
    </w:p>
    <w:p w14:paraId="39B3CCD2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7. Which of the following is true about binary heaps?</w:t>
      </w:r>
    </w:p>
    <w:p w14:paraId="41C570A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They are always balanced</w:t>
      </w:r>
    </w:p>
    <w:p w14:paraId="4E80754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They are always sorted</w:t>
      </w:r>
    </w:p>
    <w:p w14:paraId="311F7211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They have a smallest possible height</w:t>
      </w:r>
    </w:p>
    <w:p w14:paraId="1E67D124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lastRenderedPageBreak/>
        <w:t xml:space="preserve">    d) They require parent pointers</w:t>
      </w:r>
    </w:p>
    <w:p w14:paraId="0FCF193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nswer: c</w:t>
      </w:r>
    </w:p>
    <w:p w14:paraId="17060861" w14:textId="77777777" w:rsidR="00076963" w:rsidRPr="00076963" w:rsidRDefault="00076963" w:rsidP="00076963">
      <w:pPr>
        <w:rPr>
          <w:sz w:val="22"/>
          <w:szCs w:val="22"/>
        </w:rPr>
      </w:pPr>
    </w:p>
    <w:p w14:paraId="5D7C1EB8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8. What is the time complexity of deleting the maximum element from a binary max-heap?</w:t>
      </w:r>
    </w:p>
    <w:p w14:paraId="7DB35C7F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1)</w:t>
      </w:r>
    </w:p>
    <w:p w14:paraId="64F0644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log n)</w:t>
      </w:r>
    </w:p>
    <w:p w14:paraId="7544DB06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O(n)</w:t>
      </w:r>
    </w:p>
    <w:p w14:paraId="6D937B7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</w:t>
      </w:r>
    </w:p>
    <w:p w14:paraId="4DF3D7CC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nswer: b</w:t>
      </w:r>
    </w:p>
    <w:p w14:paraId="1EAA920A" w14:textId="77777777" w:rsidR="00076963" w:rsidRPr="00076963" w:rsidRDefault="00076963" w:rsidP="00076963">
      <w:pPr>
        <w:rPr>
          <w:sz w:val="22"/>
          <w:szCs w:val="22"/>
        </w:rPr>
      </w:pPr>
    </w:p>
    <w:p w14:paraId="10B156D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9. In quicksort, what happens if all elements are equal?</w:t>
      </w:r>
    </w:p>
    <w:p w14:paraId="7E5C207B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The algorithm fails</w:t>
      </w:r>
    </w:p>
    <w:p w14:paraId="2F57145B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It results in the worst-case scenario</w:t>
      </w:r>
    </w:p>
    <w:p w14:paraId="3AB4C2B2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It results in the best-case scenario</w:t>
      </w:r>
    </w:p>
    <w:p w14:paraId="439E061F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It performs unnecessary swaps</w:t>
      </w:r>
    </w:p>
    <w:p w14:paraId="205DBCD7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nswer: b</w:t>
      </w:r>
    </w:p>
    <w:p w14:paraId="472234F5" w14:textId="77777777" w:rsidR="00076963" w:rsidRPr="00076963" w:rsidRDefault="00076963" w:rsidP="00076963">
      <w:pPr>
        <w:rPr>
          <w:sz w:val="22"/>
          <w:szCs w:val="22"/>
        </w:rPr>
      </w:pPr>
    </w:p>
    <w:p w14:paraId="06568555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20. Which sorting algorithm is considered the "holy grail" of sorting, combining the best features of other algorithms?</w:t>
      </w:r>
    </w:p>
    <w:p w14:paraId="4045B7B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</w:t>
      </w:r>
      <w:proofErr w:type="spellStart"/>
      <w:r w:rsidRPr="00076963">
        <w:rPr>
          <w:sz w:val="22"/>
          <w:szCs w:val="22"/>
        </w:rPr>
        <w:t>Timsort</w:t>
      </w:r>
      <w:proofErr w:type="spellEnd"/>
    </w:p>
    <w:p w14:paraId="4DA4C26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</w:t>
      </w:r>
      <w:proofErr w:type="spellStart"/>
      <w:r w:rsidRPr="00076963">
        <w:rPr>
          <w:sz w:val="22"/>
          <w:szCs w:val="22"/>
        </w:rPr>
        <w:t>Introsort</w:t>
      </w:r>
      <w:proofErr w:type="spellEnd"/>
    </w:p>
    <w:p w14:paraId="44C3306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</w:t>
      </w:r>
      <w:proofErr w:type="spellStart"/>
      <w:r w:rsidRPr="00076963">
        <w:rPr>
          <w:sz w:val="22"/>
          <w:szCs w:val="22"/>
        </w:rPr>
        <w:t>Smoothsort</w:t>
      </w:r>
      <w:proofErr w:type="spellEnd"/>
    </w:p>
    <w:p w14:paraId="0F25B03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Not yet discovered</w:t>
      </w:r>
    </w:p>
    <w:p w14:paraId="6DD2B8C7" w14:textId="09F1205F" w:rsidR="00001C1B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nswer: d</w:t>
      </w:r>
    </w:p>
    <w:sectPr w:rsidR="00001C1B" w:rsidRPr="000769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zNDU0NjQxMTFV0lEKTi0uzszPAykwqgUAcTvznCwAAAA="/>
  </w:docVars>
  <w:rsids>
    <w:rsidRoot w:val="00001C1B"/>
    <w:rsid w:val="00001C1B"/>
    <w:rsid w:val="00076963"/>
    <w:rsid w:val="00465779"/>
    <w:rsid w:val="00C07066"/>
    <w:rsid w:val="00C87B17"/>
    <w:rsid w:val="00F1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E15ABD"/>
  <w15:chartTrackingRefBased/>
  <w15:docId w15:val="{AB2CA076-FC78-41C4-9329-62BBFEC1B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1C1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1C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1C1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1C1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1C1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1C1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1C1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1C1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1C1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1C1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01C1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1C1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1C1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1C1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1C1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1C1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1C1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1C1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01C1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1C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1C1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01C1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01C1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1C1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01C1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01C1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1C1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1C1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01C1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50</Words>
  <Characters>3137</Characters>
  <Application>Microsoft Office Word</Application>
  <DocSecurity>0</DocSecurity>
  <Lines>26</Lines>
  <Paragraphs>7</Paragraphs>
  <ScaleCrop>false</ScaleCrop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4-10-01T22:55:00Z</dcterms:created>
  <dcterms:modified xsi:type="dcterms:W3CDTF">2024-10-01T22:55:00Z</dcterms:modified>
</cp:coreProperties>
</file>